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8BA40" w14:textId="08243F34" w:rsidR="00586BDF" w:rsidRDefault="00586BDF" w:rsidP="00586BDF">
      <w:pPr>
        <w:jc w:val="center"/>
      </w:pPr>
      <w:r>
        <w:t>Formularz Zgłoszenia do Nagrody Ministra Rozwoju i Technologii w Dniu Przedsiębiorcy</w:t>
      </w:r>
      <w:r w:rsidR="002F4868">
        <w:br/>
        <w:t xml:space="preserve">w kategorii </w:t>
      </w:r>
      <w:r w:rsidR="002F4868">
        <w:rPr>
          <w:b/>
          <w:bCs/>
        </w:rPr>
        <w:t>Lider rozwoju zdolności zarządczych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19"/>
        <w:gridCol w:w="137"/>
        <w:gridCol w:w="2799"/>
        <w:gridCol w:w="1707"/>
      </w:tblGrid>
      <w:tr w:rsidR="00586BDF" w14:paraId="71056771" w14:textId="77777777" w:rsidTr="00F055CA">
        <w:tc>
          <w:tcPr>
            <w:tcW w:w="9062" w:type="dxa"/>
            <w:gridSpan w:val="4"/>
          </w:tcPr>
          <w:p w14:paraId="5B8DFBE5" w14:textId="77777777" w:rsidR="00586BDF" w:rsidRPr="00EC199B" w:rsidRDefault="00586BDF" w:rsidP="00586BDF">
            <w:pPr>
              <w:pStyle w:val="Akapitzlist"/>
              <w:numPr>
                <w:ilvl w:val="0"/>
                <w:numId w:val="8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Organizacja dokonująca zgłoszenia</w:t>
            </w:r>
          </w:p>
        </w:tc>
      </w:tr>
      <w:tr w:rsidR="00586BDF" w14:paraId="3C5D4023" w14:textId="77777777" w:rsidTr="00F055CA">
        <w:tc>
          <w:tcPr>
            <w:tcW w:w="4419" w:type="dxa"/>
            <w:vMerge w:val="restart"/>
          </w:tcPr>
          <w:p w14:paraId="775E3F6D" w14:textId="77777777" w:rsidR="00586BDF" w:rsidRDefault="00586BDF" w:rsidP="00A9133E">
            <w:r>
              <w:t>Nazwa Organizacji:</w:t>
            </w:r>
          </w:p>
          <w:p w14:paraId="75B42FA8" w14:textId="77777777" w:rsidR="00586BDF" w:rsidRDefault="00586BDF" w:rsidP="00A9133E"/>
          <w:p w14:paraId="1C953200" w14:textId="77777777" w:rsidR="00586BDF" w:rsidRDefault="00586BDF" w:rsidP="00A9133E"/>
        </w:tc>
        <w:tc>
          <w:tcPr>
            <w:tcW w:w="4643" w:type="dxa"/>
            <w:gridSpan w:val="3"/>
          </w:tcPr>
          <w:p w14:paraId="22ABE81E" w14:textId="77777777" w:rsidR="00586BDF" w:rsidRDefault="00586BDF" w:rsidP="00A9133E">
            <w:r>
              <w:t>Tel. kontaktowy:</w:t>
            </w:r>
          </w:p>
          <w:p w14:paraId="37F490A1" w14:textId="77777777" w:rsidR="00586BDF" w:rsidRDefault="00586BDF" w:rsidP="00A9133E"/>
        </w:tc>
      </w:tr>
      <w:tr w:rsidR="00586BDF" w14:paraId="40735F18" w14:textId="77777777" w:rsidTr="00F055CA">
        <w:tc>
          <w:tcPr>
            <w:tcW w:w="4419" w:type="dxa"/>
            <w:vMerge/>
          </w:tcPr>
          <w:p w14:paraId="60725BC6" w14:textId="77777777" w:rsidR="00586BDF" w:rsidRDefault="00586BDF" w:rsidP="00A9133E"/>
        </w:tc>
        <w:tc>
          <w:tcPr>
            <w:tcW w:w="4643" w:type="dxa"/>
            <w:gridSpan w:val="3"/>
          </w:tcPr>
          <w:p w14:paraId="1E37ABB3" w14:textId="77777777" w:rsidR="00586BDF" w:rsidRDefault="00586BDF" w:rsidP="00A9133E">
            <w:r>
              <w:t>Adres e-mail:</w:t>
            </w:r>
          </w:p>
          <w:p w14:paraId="58C2B3AA" w14:textId="77777777" w:rsidR="00586BDF" w:rsidRDefault="00586BDF" w:rsidP="00A9133E"/>
        </w:tc>
      </w:tr>
      <w:tr w:rsidR="00586BDF" w14:paraId="070D3A75" w14:textId="77777777" w:rsidTr="00F055CA">
        <w:tc>
          <w:tcPr>
            <w:tcW w:w="9062" w:type="dxa"/>
            <w:gridSpan w:val="4"/>
          </w:tcPr>
          <w:p w14:paraId="23A4DF0A" w14:textId="77777777" w:rsidR="00586BDF" w:rsidRPr="00EC199B" w:rsidRDefault="00586BDF" w:rsidP="00586BDF">
            <w:pPr>
              <w:pStyle w:val="Akapitzlist"/>
              <w:numPr>
                <w:ilvl w:val="0"/>
                <w:numId w:val="8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Dane dot. zgłaszanego Przedsiębiorcy</w:t>
            </w:r>
          </w:p>
        </w:tc>
      </w:tr>
      <w:tr w:rsidR="00586BDF" w14:paraId="7B8BD921" w14:textId="77777777" w:rsidTr="00F055CA">
        <w:tc>
          <w:tcPr>
            <w:tcW w:w="4556" w:type="dxa"/>
            <w:gridSpan w:val="2"/>
          </w:tcPr>
          <w:p w14:paraId="21885A58" w14:textId="77777777" w:rsidR="00586BDF" w:rsidRDefault="00586BDF" w:rsidP="00A9133E">
            <w:r>
              <w:t>Nazwa:</w:t>
            </w:r>
          </w:p>
          <w:p w14:paraId="06FEB285" w14:textId="77777777" w:rsidR="00586BDF" w:rsidRDefault="00586BDF" w:rsidP="00A9133E"/>
        </w:tc>
        <w:tc>
          <w:tcPr>
            <w:tcW w:w="2799" w:type="dxa"/>
          </w:tcPr>
          <w:p w14:paraId="741355E8" w14:textId="77777777" w:rsidR="00586BDF" w:rsidRDefault="00586BDF" w:rsidP="00A9133E">
            <w:r>
              <w:t>Adres:</w:t>
            </w:r>
          </w:p>
          <w:p w14:paraId="24D38AF6" w14:textId="77777777" w:rsidR="00586BDF" w:rsidRDefault="00586BDF" w:rsidP="00A9133E"/>
          <w:p w14:paraId="6286C593" w14:textId="77777777" w:rsidR="00586BDF" w:rsidRDefault="00586BDF" w:rsidP="00A9133E"/>
        </w:tc>
        <w:tc>
          <w:tcPr>
            <w:tcW w:w="1707" w:type="dxa"/>
          </w:tcPr>
          <w:p w14:paraId="675679CF" w14:textId="77777777" w:rsidR="00586BDF" w:rsidRDefault="00586BDF" w:rsidP="00A9133E">
            <w:r>
              <w:t>Tel.:</w:t>
            </w:r>
          </w:p>
        </w:tc>
      </w:tr>
      <w:tr w:rsidR="00586BDF" w14:paraId="5815004E" w14:textId="77777777" w:rsidTr="00F055CA">
        <w:tc>
          <w:tcPr>
            <w:tcW w:w="4556" w:type="dxa"/>
            <w:gridSpan w:val="2"/>
          </w:tcPr>
          <w:p w14:paraId="3F15CC83" w14:textId="77777777" w:rsidR="00586BDF" w:rsidRDefault="00586BDF" w:rsidP="00A9133E">
            <w:r>
              <w:t>Imię i nazwisko osoby wyznaczonej do kontaktu:</w:t>
            </w:r>
          </w:p>
          <w:p w14:paraId="42538B71" w14:textId="77777777" w:rsidR="00586BDF" w:rsidRDefault="00586BDF" w:rsidP="00A9133E"/>
          <w:p w14:paraId="1A193D54" w14:textId="77777777" w:rsidR="00586BDF" w:rsidRDefault="00586BDF" w:rsidP="00A9133E">
            <w:pPr>
              <w:jc w:val="center"/>
            </w:pPr>
          </w:p>
        </w:tc>
        <w:tc>
          <w:tcPr>
            <w:tcW w:w="4506" w:type="dxa"/>
            <w:gridSpan w:val="2"/>
          </w:tcPr>
          <w:p w14:paraId="555279BC" w14:textId="77777777" w:rsidR="00586BDF" w:rsidRDefault="00586BDF" w:rsidP="00A9133E">
            <w:r>
              <w:t>Adres e-mail:</w:t>
            </w:r>
          </w:p>
        </w:tc>
      </w:tr>
      <w:tr w:rsidR="00586BDF" w14:paraId="42CE1CCF" w14:textId="77777777" w:rsidTr="00F055CA">
        <w:tc>
          <w:tcPr>
            <w:tcW w:w="9062" w:type="dxa"/>
            <w:gridSpan w:val="4"/>
          </w:tcPr>
          <w:p w14:paraId="38B99677" w14:textId="77777777" w:rsidR="00586BDF" w:rsidRDefault="00586BDF" w:rsidP="00586BDF">
            <w:pPr>
              <w:pStyle w:val="Akapitzlist"/>
              <w:numPr>
                <w:ilvl w:val="0"/>
                <w:numId w:val="8"/>
              </w:numPr>
              <w:jc w:val="center"/>
            </w:pPr>
            <w:r w:rsidRPr="00EC199B">
              <w:rPr>
                <w:b/>
              </w:rPr>
              <w:t>Uzasadnienie</w:t>
            </w:r>
            <w:r>
              <w:rPr>
                <w:rStyle w:val="Odwoanieprzypisudolnego"/>
              </w:rPr>
              <w:footnoteReference w:id="1"/>
            </w:r>
          </w:p>
        </w:tc>
      </w:tr>
      <w:tr w:rsidR="00586BDF" w14:paraId="01BA77BD" w14:textId="77777777" w:rsidTr="00F055CA">
        <w:trPr>
          <w:trHeight w:val="2416"/>
        </w:trPr>
        <w:tc>
          <w:tcPr>
            <w:tcW w:w="9062" w:type="dxa"/>
            <w:gridSpan w:val="4"/>
          </w:tcPr>
          <w:p w14:paraId="30099248" w14:textId="38F9BFBC" w:rsidR="00993040" w:rsidRPr="00B2707F" w:rsidRDefault="00993040" w:rsidP="00993040">
            <w:pPr>
              <w:jc w:val="both"/>
              <w:rPr>
                <w:i/>
                <w:iCs/>
                <w:color w:val="7F7F7F" w:themeColor="text1" w:themeTint="80"/>
              </w:rPr>
            </w:pPr>
            <w:r w:rsidRPr="00B2707F">
              <w:rPr>
                <w:i/>
                <w:iCs/>
                <w:color w:val="7F7F7F" w:themeColor="text1" w:themeTint="80"/>
              </w:rPr>
              <w:t xml:space="preserve">[Do rozpatrzenia kandydatury konieczne jest przedstawienie opisu odnoszącego się do przynajmniej jednego z poniższych warunków. Prosimy o wstawienie stosownych opisów </w:t>
            </w:r>
            <w:r w:rsidRPr="00B2707F">
              <w:rPr>
                <w:b/>
                <w:bCs/>
                <w:i/>
                <w:iCs/>
                <w:color w:val="7F7F7F" w:themeColor="text1" w:themeTint="80"/>
              </w:rPr>
              <w:t>tylko do tych punktów, które znajdują odniesienie do przypadku zgłaszanego Przedsiębiorcy</w:t>
            </w:r>
            <w:r w:rsidRPr="00B2707F">
              <w:rPr>
                <w:i/>
                <w:iCs/>
                <w:color w:val="7F7F7F" w:themeColor="text1" w:themeTint="80"/>
              </w:rPr>
              <w:t xml:space="preserve">. Prosimy mieć na uwadze, że treściwość, </w:t>
            </w:r>
            <w:r w:rsidR="00F44703">
              <w:rPr>
                <w:i/>
                <w:iCs/>
                <w:color w:val="7F7F7F" w:themeColor="text1" w:themeTint="80"/>
              </w:rPr>
              <w:t>rzeczowość</w:t>
            </w:r>
            <w:r w:rsidRPr="00B2707F">
              <w:rPr>
                <w:i/>
                <w:iCs/>
                <w:color w:val="7F7F7F" w:themeColor="text1" w:themeTint="80"/>
              </w:rPr>
              <w:t xml:space="preserve"> i wysoka jakość opisu zwiększają szanse kandydata na wysoką ocenę w procesie weryfikacji zgłoszeń.]</w:t>
            </w:r>
          </w:p>
          <w:p w14:paraId="7A3DB243" w14:textId="77777777" w:rsidR="00993040" w:rsidRDefault="00993040" w:rsidP="00993040">
            <w:pPr>
              <w:rPr>
                <w:u w:val="single"/>
              </w:rPr>
            </w:pPr>
          </w:p>
          <w:p w14:paraId="2BECB9F0" w14:textId="77777777" w:rsidR="00993040" w:rsidRPr="00525418" w:rsidRDefault="00993040" w:rsidP="00993040">
            <w:pPr>
              <w:rPr>
                <w:u w:val="single"/>
              </w:rPr>
            </w:pPr>
            <w:r w:rsidRPr="00525418">
              <w:rPr>
                <w:u w:val="single"/>
              </w:rPr>
              <w:t>Czy zgłaszany przedsiębiorca:</w:t>
            </w:r>
          </w:p>
          <w:p w14:paraId="33A600EF" w14:textId="77777777" w:rsidR="00993040" w:rsidRDefault="00993040" w:rsidP="00993040"/>
          <w:p w14:paraId="589E5821" w14:textId="2663714F" w:rsidR="00825E9A" w:rsidRDefault="00825E9A" w:rsidP="00825E9A">
            <w:pPr>
              <w:pStyle w:val="Akapitzlist"/>
              <w:numPr>
                <w:ilvl w:val="0"/>
                <w:numId w:val="16"/>
              </w:numPr>
            </w:pPr>
            <w:r>
              <w:t>przejawia wyróżniającą się aktywność w zakresie upowszechniania i wdrażania sprawdzonych metodyk zarządczych (np. monitorowanie wydajności/skuteczności w oparciu o wskaźniki; stosowanie formalnych zachęt dla pracowników do identyfikowania lub stosowania ulepszonych metod pracy; stosowanie sprecyzowanej metodyki zarządzania projektami itd.)? W jaki sposób:</w:t>
            </w:r>
          </w:p>
          <w:p w14:paraId="1BB82EA2" w14:textId="77777777" w:rsidR="00082497" w:rsidRDefault="00082497" w:rsidP="00082497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03E1D0C7" w14:textId="77777777" w:rsidR="00082497" w:rsidRDefault="00082497" w:rsidP="00082497"/>
          <w:p w14:paraId="09131732" w14:textId="77777777" w:rsidR="00082497" w:rsidRDefault="00082497" w:rsidP="00082497"/>
          <w:p w14:paraId="3C6D95C8" w14:textId="77777777" w:rsidR="00082497" w:rsidRDefault="00082497" w:rsidP="00082497"/>
          <w:p w14:paraId="5317F179" w14:textId="77777777" w:rsidR="00082497" w:rsidRDefault="00082497" w:rsidP="00082497"/>
          <w:p w14:paraId="5897844D" w14:textId="77777777" w:rsidR="00082497" w:rsidRDefault="00082497" w:rsidP="00082497"/>
          <w:p w14:paraId="47BB538A" w14:textId="77777777" w:rsidR="00082497" w:rsidRDefault="00082497" w:rsidP="00082497"/>
          <w:p w14:paraId="7880BF9A" w14:textId="77777777" w:rsidR="00082497" w:rsidRPr="002A45B8" w:rsidRDefault="00082497" w:rsidP="00082497"/>
          <w:p w14:paraId="4DA7C4BA" w14:textId="3027A028" w:rsidR="00825E9A" w:rsidRDefault="00825E9A" w:rsidP="00825E9A">
            <w:pPr>
              <w:pStyle w:val="Akapitzlist"/>
              <w:numPr>
                <w:ilvl w:val="0"/>
                <w:numId w:val="16"/>
              </w:numPr>
            </w:pPr>
            <w:r>
              <w:t xml:space="preserve">przejawia wyróżniającą się aktywność w zakresie </w:t>
            </w:r>
            <w:r w:rsidR="00F630F1">
              <w:t>upowszechniania odpowiedzialnych społecznie, upodmiotawiających pracowników i innych interesariuszy (np. społeczności lokalne) wzorców zarządzania</w:t>
            </w:r>
            <w:r>
              <w:t>? W jaki sposób:</w:t>
            </w:r>
          </w:p>
          <w:p w14:paraId="40EC1792" w14:textId="77777777" w:rsidR="00082497" w:rsidRDefault="00082497" w:rsidP="00082497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C511368" w14:textId="77777777" w:rsidR="00082497" w:rsidRDefault="00082497" w:rsidP="00082497"/>
          <w:p w14:paraId="0D624EAE" w14:textId="77777777" w:rsidR="00082497" w:rsidRDefault="00082497" w:rsidP="00082497"/>
          <w:p w14:paraId="0F713125" w14:textId="77777777" w:rsidR="00082497" w:rsidRDefault="00082497" w:rsidP="00082497"/>
          <w:p w14:paraId="04771A4F" w14:textId="77777777" w:rsidR="00082497" w:rsidRDefault="00082497" w:rsidP="00082497"/>
          <w:p w14:paraId="6838EF36" w14:textId="77777777" w:rsidR="00082497" w:rsidRDefault="00082497" w:rsidP="00082497"/>
          <w:p w14:paraId="6B3DD264" w14:textId="77777777" w:rsidR="00082497" w:rsidRDefault="00082497" w:rsidP="00082497"/>
          <w:p w14:paraId="3DBD361F" w14:textId="77777777" w:rsidR="00082497" w:rsidRPr="002A45B8" w:rsidRDefault="00082497" w:rsidP="00082497"/>
          <w:p w14:paraId="3832EC23" w14:textId="0931328C" w:rsidR="00825E9A" w:rsidRDefault="00825E9A" w:rsidP="00825E9A">
            <w:pPr>
              <w:pStyle w:val="Akapitzlist"/>
              <w:numPr>
                <w:ilvl w:val="0"/>
                <w:numId w:val="16"/>
              </w:numPr>
            </w:pPr>
            <w:r>
              <w:t>przejawia wyróżniającą się aktywność w zakresie upowszechniania inwestycji w rozwój kapitału ludzkiego? W jaki sposób:</w:t>
            </w:r>
          </w:p>
          <w:p w14:paraId="6C8E9D89" w14:textId="77777777" w:rsidR="00082497" w:rsidRDefault="00082497" w:rsidP="00082497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63E6EE1" w14:textId="77777777" w:rsidR="00082497" w:rsidRDefault="00082497" w:rsidP="00082497"/>
          <w:p w14:paraId="14308CFA" w14:textId="77777777" w:rsidR="00082497" w:rsidRDefault="00082497" w:rsidP="00082497"/>
          <w:p w14:paraId="259D0121" w14:textId="77777777" w:rsidR="00082497" w:rsidRDefault="00082497" w:rsidP="00082497"/>
          <w:p w14:paraId="13410C35" w14:textId="77777777" w:rsidR="00082497" w:rsidRDefault="00082497" w:rsidP="00082497"/>
          <w:p w14:paraId="417E1017" w14:textId="77777777" w:rsidR="00082497" w:rsidRDefault="00082497" w:rsidP="00082497"/>
          <w:p w14:paraId="1C3C1D19" w14:textId="77777777" w:rsidR="00082497" w:rsidRDefault="00082497" w:rsidP="00082497"/>
          <w:p w14:paraId="4934FA49" w14:textId="77777777" w:rsidR="00082497" w:rsidRPr="002A45B8" w:rsidRDefault="00082497" w:rsidP="00082497"/>
          <w:p w14:paraId="3FCB4B76" w14:textId="77777777" w:rsidR="00586BDF" w:rsidRDefault="00825E9A" w:rsidP="00825E9A">
            <w:pPr>
              <w:pStyle w:val="Akapitzlist"/>
              <w:numPr>
                <w:ilvl w:val="0"/>
                <w:numId w:val="16"/>
              </w:numPr>
            </w:pPr>
            <w:r>
              <w:t>w inny sposób swoją działalnością przyczynia się do wzrostu przeciętnego poziomu stosowanych praktyk zarządczych w polskiej gospodarce, szczególnie w sektorze MMŚP? W jaki sposób:</w:t>
            </w:r>
          </w:p>
          <w:p w14:paraId="6103EC7C" w14:textId="77777777" w:rsidR="00082497" w:rsidRDefault="00082497" w:rsidP="00082497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6E9444E2" w14:textId="77777777" w:rsidR="00082497" w:rsidRDefault="00082497" w:rsidP="00082497"/>
          <w:p w14:paraId="49238B43" w14:textId="77777777" w:rsidR="00082497" w:rsidRDefault="00082497" w:rsidP="00082497"/>
          <w:p w14:paraId="73A2583D" w14:textId="77777777" w:rsidR="00082497" w:rsidRDefault="00082497" w:rsidP="00082497"/>
          <w:p w14:paraId="36200044" w14:textId="77777777" w:rsidR="00082497" w:rsidRDefault="00082497" w:rsidP="00082497"/>
          <w:p w14:paraId="04B6FDF5" w14:textId="77777777" w:rsidR="00082497" w:rsidRDefault="00082497" w:rsidP="00082497"/>
          <w:p w14:paraId="7B395DE4" w14:textId="77777777" w:rsidR="00082497" w:rsidRDefault="00082497" w:rsidP="00082497"/>
          <w:p w14:paraId="78341946" w14:textId="7709B553" w:rsidR="00825E9A" w:rsidRDefault="00825E9A" w:rsidP="00825E9A"/>
        </w:tc>
      </w:tr>
    </w:tbl>
    <w:p w14:paraId="699030F3" w14:textId="77777777" w:rsidR="00586BDF" w:rsidRDefault="00586BDF" w:rsidP="00586BDF">
      <w:pPr>
        <w:jc w:val="center"/>
      </w:pPr>
    </w:p>
    <w:p w14:paraId="5A6B7C83" w14:textId="77777777" w:rsidR="002F4868" w:rsidRPr="00586BDF" w:rsidRDefault="002F4868" w:rsidP="002F4868">
      <w:pPr>
        <w:rPr>
          <w:u w:val="single"/>
        </w:rPr>
      </w:pPr>
      <w:r>
        <w:rPr>
          <w:u w:val="single"/>
        </w:rPr>
        <w:t>Oświadczenia:</w:t>
      </w:r>
    </w:p>
    <w:p w14:paraId="68949523" w14:textId="77777777" w:rsidR="002F4868" w:rsidRDefault="002F4868" w:rsidP="002F4868">
      <w:pPr>
        <w:pStyle w:val="Akapitzlist"/>
        <w:numPr>
          <w:ilvl w:val="0"/>
          <w:numId w:val="11"/>
        </w:numPr>
      </w:pPr>
      <w:r>
        <w:t>Zgłaszający oświadcza, że zgłaszany Przedsiębiorca wyraził zgodę na zgłoszenie swojej kandydatury do rozpatrzenia pod kątem przyznania Nagrody Ministra Rozwoju i Technologii w Dniu Przedsiębiorcy.</w:t>
      </w:r>
    </w:p>
    <w:p w14:paraId="272A60F8" w14:textId="77777777" w:rsidR="002F4868" w:rsidRDefault="002F4868" w:rsidP="002F4868">
      <w:pPr>
        <w:pStyle w:val="Akapitzlist"/>
        <w:numPr>
          <w:ilvl w:val="0"/>
          <w:numId w:val="11"/>
        </w:numPr>
      </w:pPr>
      <w:r>
        <w:t>Zgłaszający oświadcza, że zgłaszany Przedsiębiorca wyraził zgodę na przetwarzanie danych osobowych w celu wzięcia udziału w konkursie, wyłonienia laureatów i przyznania Nagród Ministra Rozwoju i Technologii w Dniu Przedsiębiorcy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586BDF" w14:paraId="25E52740" w14:textId="77777777" w:rsidTr="002F4868">
        <w:tc>
          <w:tcPr>
            <w:tcW w:w="4536" w:type="dxa"/>
          </w:tcPr>
          <w:p w14:paraId="27C9A5C9" w14:textId="77777777" w:rsidR="00586BDF" w:rsidRDefault="00586BDF" w:rsidP="00A9133E"/>
          <w:p w14:paraId="7DE9D613" w14:textId="77777777" w:rsidR="00586BDF" w:rsidRDefault="00586BDF" w:rsidP="00A9133E"/>
          <w:p w14:paraId="0EC690BD" w14:textId="77777777" w:rsidR="00586BDF" w:rsidRDefault="00586BDF" w:rsidP="00A9133E"/>
          <w:p w14:paraId="72AB639F" w14:textId="77777777" w:rsidR="00586BDF" w:rsidRDefault="00586BDF" w:rsidP="00A9133E">
            <w:r>
              <w:t>………………………………………………………………</w:t>
            </w:r>
          </w:p>
          <w:p w14:paraId="3419B71C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>Miejscowość, data</w:t>
            </w:r>
          </w:p>
        </w:tc>
        <w:tc>
          <w:tcPr>
            <w:tcW w:w="4536" w:type="dxa"/>
          </w:tcPr>
          <w:p w14:paraId="599279D3" w14:textId="77777777" w:rsidR="00586BDF" w:rsidRDefault="00586BDF" w:rsidP="00A9133E"/>
          <w:p w14:paraId="63586685" w14:textId="77777777" w:rsidR="00586BDF" w:rsidRDefault="00586BDF" w:rsidP="00A9133E"/>
          <w:p w14:paraId="5161F879" w14:textId="77777777" w:rsidR="00586BDF" w:rsidRDefault="00586BDF" w:rsidP="00A9133E"/>
          <w:p w14:paraId="368612F9" w14:textId="77777777" w:rsidR="00586BDF" w:rsidRDefault="00586BDF" w:rsidP="00A9133E">
            <w:r>
              <w:t xml:space="preserve">……………………………………………………………… </w:t>
            </w:r>
          </w:p>
          <w:p w14:paraId="5092AC34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 xml:space="preserve">Podpis uprawnionego przedstawiciela </w:t>
            </w:r>
            <w:r>
              <w:rPr>
                <w:sz w:val="18"/>
                <w:szCs w:val="18"/>
              </w:rPr>
              <w:t>Organizacji dokonującej zgłoszenia</w:t>
            </w:r>
          </w:p>
        </w:tc>
      </w:tr>
    </w:tbl>
    <w:p w14:paraId="631F8C5A" w14:textId="77777777" w:rsidR="00586BDF" w:rsidRDefault="00586BDF" w:rsidP="00586BDF">
      <w:pPr>
        <w:jc w:val="center"/>
      </w:pPr>
    </w:p>
    <w:p w14:paraId="4C584B2F" w14:textId="77777777" w:rsidR="00586BDF" w:rsidRDefault="00586BDF" w:rsidP="00586BDF">
      <w:pPr>
        <w:jc w:val="center"/>
      </w:pPr>
    </w:p>
    <w:p w14:paraId="24A58247" w14:textId="413B65C0" w:rsidR="00586BDF" w:rsidRDefault="00586BDF" w:rsidP="00586BDF">
      <w:r>
        <w:t xml:space="preserve">Załącznik: </w:t>
      </w:r>
      <w:r w:rsidR="0096467A">
        <w:t>Klauzula informacyjna dla osób kontaktowych ze strony Organizacji</w:t>
      </w:r>
    </w:p>
    <w:p w14:paraId="7F754BD2" w14:textId="77777777" w:rsidR="00586BDF" w:rsidRDefault="00586BDF" w:rsidP="00586BDF">
      <w:pPr>
        <w:jc w:val="center"/>
      </w:pPr>
      <w:r>
        <w:br w:type="page"/>
      </w:r>
    </w:p>
    <w:p w14:paraId="2D368F2C" w14:textId="7F018672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center"/>
        <w:textAlignment w:val="baseline"/>
        <w:rPr>
          <w:rFonts w:cstheme="minorHAnsi"/>
          <w:sz w:val="18"/>
          <w:szCs w:val="18"/>
        </w:rPr>
      </w:pPr>
      <w:r w:rsidRPr="00125FC7">
        <w:rPr>
          <w:rFonts w:cstheme="minorHAnsi"/>
        </w:rPr>
        <w:lastRenderedPageBreak/>
        <w:t>Klauzula informacyjna dla osób kontaktowych ze strony Organizacji</w:t>
      </w:r>
    </w:p>
    <w:p w14:paraId="211F4B80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b/>
          <w:bCs/>
          <w:sz w:val="18"/>
          <w:szCs w:val="18"/>
        </w:rPr>
      </w:pPr>
    </w:p>
    <w:p w14:paraId="48A03009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Zgodnie z art. 14 ust. 1-2 RODO, informujemy, że:</w:t>
      </w:r>
    </w:p>
    <w:p w14:paraId="445FAE7F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sz w:val="18"/>
          <w:szCs w:val="18"/>
        </w:rPr>
      </w:pPr>
    </w:p>
    <w:p w14:paraId="25B62730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Administratorem Pani/Pana danych osobowych przetwarz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jest Minister Rozwoju i Technologii. Kontakt z Administratorem:  </w:t>
      </w:r>
    </w:p>
    <w:p w14:paraId="580A293D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adres do korespondencji: Ministerstwo Rozwoju i Technologii, Plac Trzech Krzyży 3/5, 00-507, Warszawa.</w:t>
      </w:r>
    </w:p>
    <w:p w14:paraId="18DCE9F8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-mail: </w:t>
      </w:r>
      <w:hyperlink r:id="rId8" w:history="1">
        <w:r w:rsidRPr="00125FC7">
          <w:rPr>
            <w:rFonts w:eastAsia="Times New Roman" w:cstheme="minorHAnsi"/>
            <w:color w:val="0052A5"/>
            <w:sz w:val="18"/>
            <w:szCs w:val="18"/>
            <w:u w:val="single"/>
            <w:lang w:eastAsia="pl-PL"/>
          </w:rPr>
          <w:t>kancelaria@mrit.gov.pl</w:t>
        </w:r>
      </w:hyperlink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 </w:t>
      </w:r>
    </w:p>
    <w:p w14:paraId="6E089CA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tel.: +48 222 500 123, adres skrytki n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PUAP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: /MRPIT/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SkrytkaESP</w:t>
      </w:r>
      <w:proofErr w:type="spellEnd"/>
    </w:p>
    <w:p w14:paraId="5B6E3FB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Jeśli ma Pani/Pan pytania dotyczące przetwarzania Pani/Pana danych osobowych w zakresie działani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, a także przysługujących Pani/Panu praw, może się Pani/Pan kontaktować z Inspektorem Ochrony D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, e-mail: iod@mrit.gov.pl</w:t>
      </w:r>
    </w:p>
    <w:p w14:paraId="2F8ECD9C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twarzane w celu kontaktowym  – podstawą prawną przetwarzania danych jest prawnie uzasadniony interes Administratora (art. 6 ust. 1 lit. f RODO) polegający na konieczności kontaktowania się z Panią/Panem w związku z organizacją prze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wydarzenia Nagrody Ministra Rozwoju i Technologii w Dniu Przedsiębiorcy. </w:t>
      </w:r>
    </w:p>
    <w:p w14:paraId="14729EC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w zakresie informacji o imieniu, nazwisku oraz służbowych danych kontaktowych Administrator uzyskał od Pani/Pana pracodawcy.</w:t>
      </w:r>
    </w:p>
    <w:p w14:paraId="0C413E17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dbiorcami Pani/Pana danych osobowych mogą być: </w:t>
      </w:r>
    </w:p>
    <w:p w14:paraId="3DF7A20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00F4CF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inne podmioty, które na podstawie stosownych umów podpisanych z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przetwarzają dane osobowe, dla których Administratorem jest Minister Rozwoju i Technologii.</w:t>
      </w:r>
    </w:p>
    <w:p w14:paraId="4609886F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chowywane przez okres niezbędny do realizacji celów przetwarzania, nie krócej niż okres wskazany w przepisach o archiwizacji tj. ustawie z dnia 14 lipca 1983 r. o narodowym zasobie archiwalnym i archiwach (Dz. U. z 2020 r. poz. 164 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óźn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. zm.).</w:t>
      </w:r>
    </w:p>
    <w:p w14:paraId="76C3F43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nie będą podlegać zautomatyzowanemu podejmowaniu decyzji, w tym profilowaniu.</w:t>
      </w:r>
    </w:p>
    <w:p w14:paraId="567C1541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nie będą przekazywane do państw trzecich, ani do organizacji międzynarodowych.</w:t>
      </w:r>
    </w:p>
    <w:p w14:paraId="71483873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związku z przetwarzaniem Pani/Pana danych osobowych przysługują Pani/Panu następujące prawa: </w:t>
      </w:r>
    </w:p>
    <w:p w14:paraId="7AAA8BCF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stępu do swoich danych oraz otrzymania ich kopii zgodnie z art. 15 RODO;</w:t>
      </w:r>
    </w:p>
    <w:p w14:paraId="7BC28419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ostowania (poprawiania) swoich danych zgodnie z art. 16 RODO;</w:t>
      </w:r>
    </w:p>
    <w:p w14:paraId="7052B5A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ograniczenia przetwarzania danych zgodnie z art. 18 RODO;</w:t>
      </w:r>
    </w:p>
    <w:p w14:paraId="3010C521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zeciwu zgodnie z art. 21 RODO;</w:t>
      </w:r>
    </w:p>
    <w:p w14:paraId="0E6752A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przypadku powzięcia informacji o niezgodnym z prawem przetwarzaniu w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1BB2C8C0" w14:textId="23C301EA" w:rsidR="00125FC7" w:rsidRDefault="00125FC7"/>
    <w:sectPr w:rsidR="00125FC7" w:rsidSect="00FE56FC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03958" w14:textId="77777777" w:rsidR="00071BFD" w:rsidRDefault="00071BFD" w:rsidP="00044480">
      <w:pPr>
        <w:spacing w:after="0" w:line="240" w:lineRule="auto"/>
      </w:pPr>
      <w:r>
        <w:separator/>
      </w:r>
    </w:p>
  </w:endnote>
  <w:endnote w:type="continuationSeparator" w:id="0">
    <w:p w14:paraId="365A223F" w14:textId="77777777" w:rsidR="00071BFD" w:rsidRDefault="00071BFD" w:rsidP="0004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43051" w14:textId="77777777" w:rsidR="00071BFD" w:rsidRDefault="00071BFD" w:rsidP="00044480">
      <w:pPr>
        <w:spacing w:after="0" w:line="240" w:lineRule="auto"/>
      </w:pPr>
      <w:r>
        <w:separator/>
      </w:r>
    </w:p>
  </w:footnote>
  <w:footnote w:type="continuationSeparator" w:id="0">
    <w:p w14:paraId="6CC336F6" w14:textId="77777777" w:rsidR="00071BFD" w:rsidRDefault="00071BFD" w:rsidP="00044480">
      <w:pPr>
        <w:spacing w:after="0" w:line="240" w:lineRule="auto"/>
      </w:pPr>
      <w:r>
        <w:continuationSeparator/>
      </w:r>
    </w:p>
  </w:footnote>
  <w:footnote w:id="1">
    <w:p w14:paraId="7E187577" w14:textId="5347AABA" w:rsidR="00586BDF" w:rsidRDefault="00586BDF" w:rsidP="00586BD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Uzasadnienie powinno nawiązywać do kryteriów oceny i wyboru kandydatów określonych w </w:t>
      </w:r>
      <w:r w:rsidR="0096467A">
        <w:t>§ 7</w:t>
      </w:r>
      <w:r w:rsidRPr="00044480">
        <w:t xml:space="preserve"> </w:t>
      </w:r>
      <w:r>
        <w:t>Regulaminu Przyznawania Nagrody Ministra Rozwoju i Technologii w Dniu Przedsiębior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56CEB12"/>
    <w:lvl w:ilvl="0">
      <w:numFmt w:val="bullet"/>
      <w:lvlText w:val="*"/>
      <w:lvlJc w:val="left"/>
    </w:lvl>
  </w:abstractNum>
  <w:abstractNum w:abstractNumId="1" w15:restartNumberingAfterBreak="0">
    <w:nsid w:val="08751FA4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5EB3"/>
    <w:multiLevelType w:val="hybridMultilevel"/>
    <w:tmpl w:val="0C800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7624"/>
    <w:multiLevelType w:val="hybridMultilevel"/>
    <w:tmpl w:val="305CC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31E7E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A0267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0551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F1625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56D0F"/>
    <w:multiLevelType w:val="hybridMultilevel"/>
    <w:tmpl w:val="4B9C00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5755F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E47CB"/>
    <w:multiLevelType w:val="multilevel"/>
    <w:tmpl w:val="E9D06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AA792D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60A50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F3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C3809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08D1"/>
    <w:multiLevelType w:val="hybridMultilevel"/>
    <w:tmpl w:val="F132A90E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80F03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C359A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021E0"/>
    <w:multiLevelType w:val="hybridMultilevel"/>
    <w:tmpl w:val="AE0A39BC"/>
    <w:lvl w:ilvl="0" w:tplc="6180E1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152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" w16cid:durableId="1625306295">
    <w:abstractNumId w:val="2"/>
  </w:num>
  <w:num w:numId="3" w16cid:durableId="1493177972">
    <w:abstractNumId w:val="16"/>
  </w:num>
  <w:num w:numId="4" w16cid:durableId="1874732904">
    <w:abstractNumId w:val="11"/>
  </w:num>
  <w:num w:numId="5" w16cid:durableId="8411833">
    <w:abstractNumId w:val="14"/>
  </w:num>
  <w:num w:numId="6" w16cid:durableId="1361279413">
    <w:abstractNumId w:val="7"/>
  </w:num>
  <w:num w:numId="7" w16cid:durableId="1509950957">
    <w:abstractNumId w:val="6"/>
  </w:num>
  <w:num w:numId="8" w16cid:durableId="256329184">
    <w:abstractNumId w:val="12"/>
  </w:num>
  <w:num w:numId="9" w16cid:durableId="507477239">
    <w:abstractNumId w:val="1"/>
  </w:num>
  <w:num w:numId="10" w16cid:durableId="1797412524">
    <w:abstractNumId w:val="5"/>
  </w:num>
  <w:num w:numId="11" w16cid:durableId="68774885">
    <w:abstractNumId w:val="3"/>
  </w:num>
  <w:num w:numId="12" w16cid:durableId="2063140321">
    <w:abstractNumId w:val="8"/>
  </w:num>
  <w:num w:numId="13" w16cid:durableId="1970671355">
    <w:abstractNumId w:val="15"/>
  </w:num>
  <w:num w:numId="14" w16cid:durableId="637030908">
    <w:abstractNumId w:val="18"/>
  </w:num>
  <w:num w:numId="15" w16cid:durableId="2011253912">
    <w:abstractNumId w:val="4"/>
  </w:num>
  <w:num w:numId="16" w16cid:durableId="189488074">
    <w:abstractNumId w:val="17"/>
  </w:num>
  <w:num w:numId="17" w16cid:durableId="1619216376">
    <w:abstractNumId w:val="13"/>
  </w:num>
  <w:num w:numId="18" w16cid:durableId="367149663">
    <w:abstractNumId w:val="19"/>
  </w:num>
  <w:num w:numId="19" w16cid:durableId="186138914">
    <w:abstractNumId w:val="9"/>
  </w:num>
  <w:num w:numId="20" w16cid:durableId="602307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KxMLUwNzQ0MjRW0lEKTi0uzszPAymwqAUAxAjJOSwAAAA="/>
  </w:docVars>
  <w:rsids>
    <w:rsidRoot w:val="00157ECE"/>
    <w:rsid w:val="00044480"/>
    <w:rsid w:val="00065229"/>
    <w:rsid w:val="00071BFD"/>
    <w:rsid w:val="00082497"/>
    <w:rsid w:val="000B7C1E"/>
    <w:rsid w:val="00125FC7"/>
    <w:rsid w:val="00157ECE"/>
    <w:rsid w:val="00187B28"/>
    <w:rsid w:val="00224874"/>
    <w:rsid w:val="00287321"/>
    <w:rsid w:val="002F4868"/>
    <w:rsid w:val="00321E8A"/>
    <w:rsid w:val="003C2387"/>
    <w:rsid w:val="00401ACF"/>
    <w:rsid w:val="00496A09"/>
    <w:rsid w:val="004D6B6B"/>
    <w:rsid w:val="004E361B"/>
    <w:rsid w:val="004F4E11"/>
    <w:rsid w:val="00512B53"/>
    <w:rsid w:val="00525418"/>
    <w:rsid w:val="00546794"/>
    <w:rsid w:val="00572B2A"/>
    <w:rsid w:val="00586BDF"/>
    <w:rsid w:val="005B5343"/>
    <w:rsid w:val="00717CED"/>
    <w:rsid w:val="00737965"/>
    <w:rsid w:val="00787DD2"/>
    <w:rsid w:val="007D1CF8"/>
    <w:rsid w:val="00825E9A"/>
    <w:rsid w:val="008A1C60"/>
    <w:rsid w:val="008E0C7D"/>
    <w:rsid w:val="008E675D"/>
    <w:rsid w:val="009056B1"/>
    <w:rsid w:val="00925D3B"/>
    <w:rsid w:val="009457D4"/>
    <w:rsid w:val="0096467A"/>
    <w:rsid w:val="00983337"/>
    <w:rsid w:val="00993040"/>
    <w:rsid w:val="009A550A"/>
    <w:rsid w:val="009A7826"/>
    <w:rsid w:val="009C35DA"/>
    <w:rsid w:val="00A263E8"/>
    <w:rsid w:val="00A60DDA"/>
    <w:rsid w:val="00A80762"/>
    <w:rsid w:val="00AE253A"/>
    <w:rsid w:val="00B2707F"/>
    <w:rsid w:val="00B4261F"/>
    <w:rsid w:val="00B568A3"/>
    <w:rsid w:val="00B72E19"/>
    <w:rsid w:val="00C44EB5"/>
    <w:rsid w:val="00C512F1"/>
    <w:rsid w:val="00D05A86"/>
    <w:rsid w:val="00DC7E5E"/>
    <w:rsid w:val="00E3747F"/>
    <w:rsid w:val="00E53ACC"/>
    <w:rsid w:val="00E72E5E"/>
    <w:rsid w:val="00EB2339"/>
    <w:rsid w:val="00EC199B"/>
    <w:rsid w:val="00F055CA"/>
    <w:rsid w:val="00F44703"/>
    <w:rsid w:val="00F630F1"/>
    <w:rsid w:val="00F93BA8"/>
    <w:rsid w:val="00FD427C"/>
    <w:rsid w:val="00FE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5F9BB3"/>
  <w15:docId w15:val="{C0D95F06-30BB-4399-B9E4-E3D412BC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5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C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35DA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044480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448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448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44480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44EB5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6522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229"/>
  </w:style>
  <w:style w:type="paragraph" w:styleId="Stopka">
    <w:name w:val="footer"/>
    <w:basedOn w:val="Normalny"/>
    <w:link w:val="Stopka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229"/>
  </w:style>
  <w:style w:type="character" w:styleId="Odwoaniedokomentarza">
    <w:name w:val="annotation reference"/>
    <w:basedOn w:val="Domylnaczcionkaakapitu"/>
    <w:uiPriority w:val="99"/>
    <w:semiHidden/>
    <w:unhideWhenUsed/>
    <w:rsid w:val="00F93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3BA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3BA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3B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3BA8"/>
    <w:rPr>
      <w:b/>
      <w:bCs/>
      <w:sz w:val="20"/>
      <w:szCs w:val="20"/>
    </w:rPr>
  </w:style>
  <w:style w:type="paragraph" w:styleId="Bezodstpw">
    <w:name w:val="No Spacing"/>
    <w:uiPriority w:val="1"/>
    <w:qFormat/>
    <w:rsid w:val="00EC19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45EF7-2DA4-401C-B81B-55010B2CD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lecka Joanna</dc:creator>
  <cp:lastModifiedBy>Życzkowska Sylwia</cp:lastModifiedBy>
  <cp:revision>2</cp:revision>
  <dcterms:created xsi:type="dcterms:W3CDTF">2023-05-12T12:18:00Z</dcterms:created>
  <dcterms:modified xsi:type="dcterms:W3CDTF">2023-05-1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7a9393482bc805f10fadc04d3ad29f27e812c30217a574274121665a219f</vt:lpwstr>
  </property>
</Properties>
</file>